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446933" w14:textId="77777777" w:rsidR="00830D75" w:rsidRPr="00BB1F31" w:rsidRDefault="00830D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25446934" w14:textId="33905033" w:rsidR="00830D75" w:rsidRPr="00BB1F31" w:rsidRDefault="00BB1F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25446935" w14:textId="77777777" w:rsidR="00830D75" w:rsidRPr="00BB1F31" w:rsidRDefault="00830D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5446936" w14:textId="77777777" w:rsidR="00830D75" w:rsidRPr="00BB1F31" w:rsidRDefault="00830D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5446937" w14:textId="77777777" w:rsidR="00830D75" w:rsidRPr="00BB1F31" w:rsidRDefault="00FD118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B1F31">
        <w:rPr>
          <w:rFonts w:eastAsia="Arial"/>
          <w:lang w:eastAsia="en-US" w:bidi="en-US"/>
        </w:rPr>
        <w:t>Contact Name</w:t>
      </w:r>
    </w:p>
    <w:p w14:paraId="25446938" w14:textId="77777777" w:rsidR="00830D75" w:rsidRPr="00BB1F31" w:rsidRDefault="00FD118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B1F31">
        <w:rPr>
          <w:rFonts w:eastAsia="Arial"/>
          <w:lang w:eastAsia="en-US" w:bidi="en-US"/>
        </w:rPr>
        <w:t>Address</w:t>
      </w:r>
    </w:p>
    <w:p w14:paraId="25446939" w14:textId="77777777" w:rsidR="00830D75" w:rsidRPr="00BB1F31" w:rsidRDefault="00FD118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B1F31">
        <w:rPr>
          <w:rFonts w:eastAsia="Arial"/>
          <w:lang w:eastAsia="en-US" w:bidi="en-US"/>
        </w:rPr>
        <w:t>Address2</w:t>
      </w:r>
      <w:r w:rsidRPr="00BB1F31">
        <w:rPr>
          <w:rFonts w:eastAsia="Arial"/>
          <w:lang w:eastAsia="en-US" w:bidi="en-US"/>
        </w:rPr>
        <w:tab/>
      </w:r>
    </w:p>
    <w:p w14:paraId="349C7271" w14:textId="77777777" w:rsidR="00BB1F31" w:rsidRDefault="00FD118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B1F31">
        <w:rPr>
          <w:rFonts w:eastAsia="Arial"/>
          <w:lang w:eastAsia="en-US" w:bidi="en-US"/>
        </w:rPr>
        <w:t xml:space="preserve">City, </w:t>
      </w:r>
    </w:p>
    <w:p w14:paraId="2544693A" w14:textId="426194F6" w:rsidR="00830D75" w:rsidRPr="00BB1F31" w:rsidRDefault="00FD118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B1F31">
        <w:rPr>
          <w:rFonts w:eastAsia="Arial"/>
          <w:lang w:eastAsia="en-US" w:bidi="en-US"/>
        </w:rPr>
        <w:t>State/Province</w:t>
      </w:r>
    </w:p>
    <w:p w14:paraId="2544693B" w14:textId="77777777" w:rsidR="00830D75" w:rsidRPr="00BB1F31" w:rsidRDefault="00FD118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B1F31">
        <w:rPr>
          <w:rFonts w:eastAsia="Arial"/>
          <w:lang w:eastAsia="en-US" w:bidi="en-US"/>
        </w:rPr>
        <w:t>Zip/Postal Code</w:t>
      </w:r>
    </w:p>
    <w:p w14:paraId="2544693C" w14:textId="77777777" w:rsidR="00830D75" w:rsidRPr="00BB1F31" w:rsidRDefault="00830D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2544693D" w14:textId="77777777" w:rsidR="00830D75" w:rsidRPr="00BB1F31" w:rsidRDefault="00830D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2544693E" w14:textId="77777777" w:rsidR="00830D75" w:rsidRPr="00BB1F31" w:rsidRDefault="00830D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2544693F" w14:textId="244B63EA" w:rsidR="00830D75" w:rsidRPr="00B2591B" w:rsidRDefault="00BB1F3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b/>
          <w:color w:val="000000"/>
          <w:sz w:val="24"/>
          <w:szCs w:val="24"/>
          <w:lang w:eastAsia="en-US" w:bidi="en-US"/>
        </w:rPr>
        <w:t>RE</w:t>
      </w:r>
      <w:r w:rsidR="00FD1182" w:rsidRPr="00BB1F31">
        <w:rPr>
          <w:rFonts w:ascii="Times New Roman" w:eastAsia="Arial" w:hAnsi="Times New Roman" w:cs="Times New Roman"/>
          <w:b/>
          <w:color w:val="000000"/>
          <w:sz w:val="24"/>
          <w:szCs w:val="24"/>
          <w:lang w:eastAsia="en-US" w:bidi="en-US"/>
        </w:rPr>
        <w:t xml:space="preserve">: </w:t>
      </w:r>
      <w:r w:rsidR="00FD1182" w:rsidRPr="00B2591B"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  <w:t>NOTICE OF CREDIT LIMIT</w:t>
      </w:r>
    </w:p>
    <w:p w14:paraId="25446940" w14:textId="77777777" w:rsidR="00830D75" w:rsidRPr="00B2591B" w:rsidRDefault="00830D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25446941" w14:textId="77777777" w:rsidR="00830D75" w:rsidRPr="00B2591B" w:rsidRDefault="00830D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25446942" w14:textId="77777777" w:rsidR="00830D75" w:rsidRPr="00B2591B" w:rsidRDefault="00FD118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B2591B">
        <w:rPr>
          <w:rFonts w:eastAsia="Arial"/>
          <w:noProof/>
          <w:color w:val="000000"/>
          <w:lang w:eastAsia="en-US" w:bidi="en-US"/>
        </w:rPr>
        <w:t>Dear [CONTACT NAME],</w:t>
      </w:r>
    </w:p>
    <w:p w14:paraId="25446943" w14:textId="77777777" w:rsidR="00830D75" w:rsidRPr="00B2591B" w:rsidRDefault="00830D7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25446944" w14:textId="771EF68F" w:rsidR="00830D75" w:rsidRPr="00784F36" w:rsidRDefault="001D401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Our</w:t>
      </w:r>
      <w:r w:rsidR="00FD1182" w:rsidRPr="00B2591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review of your account indicates a present balance of [AMOUNT] owed to our</w:t>
      </w:r>
      <w:r w:rsidR="00FD1182" w:rsidRPr="00784F36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784F36" w:rsidRPr="00784F36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company</w:t>
      </w:r>
      <w:r w:rsidR="00FD1182" w:rsidRPr="00784F36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.</w:t>
      </w:r>
    </w:p>
    <w:p w14:paraId="25446945" w14:textId="7B44C9CB" w:rsidR="00830D75" w:rsidRPr="00784F36" w:rsidRDefault="00830D7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18FE5D05" w14:textId="77777777" w:rsidR="00BB1F31" w:rsidRPr="00784F36" w:rsidRDefault="00BB1F3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25446946" w14:textId="568CDEB2" w:rsidR="00830D75" w:rsidRPr="00812053" w:rsidRDefault="00FD118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B2591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Every account is carefully </w:t>
      </w:r>
      <w:r w:rsidR="001D401F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assessed</w:t>
      </w:r>
      <w:r w:rsidRPr="00B2591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to </w:t>
      </w:r>
      <w:r w:rsidR="00686C1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as</w:t>
      </w:r>
      <w:r w:rsidR="001D401F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sign</w:t>
      </w:r>
      <w:r w:rsidRPr="00B2591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686C1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a suitable </w:t>
      </w:r>
      <w:r w:rsidRPr="00B2591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credit limit that we believe is consistent not only with our interests, but the interests of the customer as well.  We have established [AMOUNT] as your credit allowance and believe it is appropriate</w:t>
      </w:r>
      <w:r w:rsidR="001D401F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to both interests</w:t>
      </w:r>
      <w:r w:rsidRPr="00B2591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.</w:t>
      </w:r>
    </w:p>
    <w:p w14:paraId="25446947" w14:textId="71434E6C" w:rsidR="00830D75" w:rsidRPr="00812053" w:rsidRDefault="00830D7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E247B9F" w14:textId="77777777" w:rsidR="00BB1F31" w:rsidRPr="00812053" w:rsidRDefault="00BB1F3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25446948" w14:textId="19CABC69" w:rsidR="00830D75" w:rsidRPr="00812053" w:rsidRDefault="0081205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81205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We can </w:t>
      </w:r>
      <w:r w:rsidR="00FD1C8E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now </w:t>
      </w:r>
      <w:r w:rsidRPr="0081205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only ship future orders on C.O.D. </w:t>
      </w:r>
      <w:r w:rsidR="001D401F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erms</w:t>
      </w:r>
      <w:r w:rsidRPr="0081205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until your balance is </w:t>
      </w:r>
      <w:r w:rsidRPr="00784F36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reduced</w:t>
      </w:r>
      <w:r w:rsidR="003D5D1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Pr="0081205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s</w:t>
      </w:r>
      <w:r w:rsidR="00FD1182" w:rsidRPr="0081205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ince you are at or near t</w:t>
      </w:r>
      <w:r w:rsidR="001D401F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he aforementioned</w:t>
      </w:r>
      <w:r w:rsidR="00FD1182" w:rsidRPr="0081205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credit </w:t>
      </w:r>
      <w:r w:rsidR="00FD1182" w:rsidRPr="003D5D1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limit</w:t>
      </w:r>
      <w:r w:rsidR="00FD1182" w:rsidRPr="0081205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.</w:t>
      </w:r>
    </w:p>
    <w:p w14:paraId="25446949" w14:textId="18A75C4E" w:rsidR="00830D75" w:rsidRPr="00812053" w:rsidRDefault="00830D7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678CD222" w14:textId="77777777" w:rsidR="00BB1F31" w:rsidRPr="00812053" w:rsidRDefault="00BB1F3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2544694A" w14:textId="4E5FADEB" w:rsidR="00830D75" w:rsidRPr="00A60525" w:rsidRDefault="00FD118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3D5D1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We </w:t>
      </w:r>
      <w:r w:rsidR="001D401F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would</w:t>
      </w:r>
      <w:r w:rsidRPr="003D5D1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3D5D1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happ</w:t>
      </w:r>
      <w:r w:rsidR="001D401F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il</w:t>
      </w:r>
      <w:r w:rsidR="00686C1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y</w:t>
      </w:r>
      <w:r w:rsidRPr="00FD1C8E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FD1C8E" w:rsidRPr="00FD1C8E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d</w:t>
      </w:r>
      <w:r w:rsidR="00FD1C8E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iscuss</w:t>
      </w:r>
      <w:r w:rsidRPr="00FD1C8E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Pr="00A6052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your account with you if you believe an increased credit line is justified.</w:t>
      </w:r>
    </w:p>
    <w:p w14:paraId="2544694B" w14:textId="20664C3A" w:rsidR="00830D75" w:rsidRPr="00A60525" w:rsidRDefault="00830D7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0F8719CD" w14:textId="77777777" w:rsidR="00BB1F31" w:rsidRPr="00A60525" w:rsidRDefault="00BB1F3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2544694C" w14:textId="6E1E97E8" w:rsidR="00830D75" w:rsidRPr="00BB1F31" w:rsidRDefault="00FD118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A6052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We </w:t>
      </w:r>
      <w:r w:rsidR="001D401F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hope</w:t>
      </w:r>
      <w:r w:rsidRPr="00A6052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686C1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that </w:t>
      </w:r>
      <w:r w:rsidRPr="00A6052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you </w:t>
      </w:r>
      <w:r w:rsidR="00686C1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will </w:t>
      </w:r>
      <w:r w:rsidRPr="00A6052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understand the need for this action.</w:t>
      </w:r>
    </w:p>
    <w:p w14:paraId="2544694D" w14:textId="77777777" w:rsidR="00830D75" w:rsidRPr="00BB1F31" w:rsidRDefault="00830D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544694E" w14:textId="77777777" w:rsidR="00830D75" w:rsidRPr="00BB1F31" w:rsidRDefault="00830D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544694F" w14:textId="1A416128" w:rsidR="00830D75" w:rsidRPr="00BB1F31" w:rsidRDefault="006D2EA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FD1182" w:rsidRPr="00BB1F31">
        <w:rPr>
          <w:rFonts w:eastAsia="Arial"/>
          <w:lang w:eastAsia="en-US" w:bidi="en-US"/>
        </w:rPr>
        <w:t>,</w:t>
      </w:r>
    </w:p>
    <w:p w14:paraId="25446950" w14:textId="77777777" w:rsidR="00830D75" w:rsidRPr="00BB1F31" w:rsidRDefault="00830D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5446952" w14:textId="77777777" w:rsidR="00830D75" w:rsidRPr="00BB1F31" w:rsidRDefault="00830D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5446953" w14:textId="77777777" w:rsidR="00830D75" w:rsidRPr="00BB1F31" w:rsidRDefault="00830D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5446954" w14:textId="77777777" w:rsidR="00830D75" w:rsidRPr="00BB1F31" w:rsidRDefault="00FD118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B1F31">
        <w:rPr>
          <w:rFonts w:eastAsia="Arial"/>
          <w:lang w:eastAsia="en-US" w:bidi="en-US"/>
        </w:rPr>
        <w:t>[YOUR NAME]</w:t>
      </w:r>
    </w:p>
    <w:p w14:paraId="25446955" w14:textId="77777777" w:rsidR="00830D75" w:rsidRPr="00BB1F31" w:rsidRDefault="00FD118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BB1F31">
        <w:rPr>
          <w:rFonts w:eastAsia="Arial"/>
          <w:color w:val="000000"/>
          <w:lang w:eastAsia="en-US" w:bidi="en-US"/>
        </w:rPr>
        <w:t>[YOUR TITLE]</w:t>
      </w:r>
    </w:p>
    <w:p w14:paraId="25446956" w14:textId="77777777" w:rsidR="00830D75" w:rsidRPr="00BB1F31" w:rsidRDefault="00FD118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BB1F31">
        <w:rPr>
          <w:rFonts w:eastAsia="Arial"/>
          <w:color w:val="000000"/>
          <w:lang w:eastAsia="en-US" w:bidi="en-US"/>
        </w:rPr>
        <w:t>[YOUR PHONE NUMBER]</w:t>
      </w:r>
    </w:p>
    <w:p w14:paraId="25446957" w14:textId="77777777" w:rsidR="00830D75" w:rsidRPr="00BB1F31" w:rsidRDefault="00FD118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BB1F31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25446958" w14:textId="77777777" w:rsidR="00830D75" w:rsidRPr="00BB1F31" w:rsidRDefault="00830D7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sectPr w:rsidR="00830D75" w:rsidRPr="00BB1F31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C11F21" w14:textId="77777777" w:rsidR="00D36F44" w:rsidRDefault="00D36F44">
      <w:r>
        <w:separator/>
      </w:r>
    </w:p>
  </w:endnote>
  <w:endnote w:type="continuationSeparator" w:id="0">
    <w:p w14:paraId="7DD1F72D" w14:textId="77777777" w:rsidR="00D36F44" w:rsidRDefault="00D36F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44695C" w14:textId="77777777" w:rsidR="00830D75" w:rsidRDefault="00FD118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2544695D" w14:textId="77777777" w:rsidR="00830D75" w:rsidRDefault="00FD118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2544695E" w14:textId="77777777" w:rsidR="00830D75" w:rsidRDefault="00FD118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2544695F" w14:textId="77777777" w:rsidR="00830D75" w:rsidRDefault="0080624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FD1182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C9A73C" w14:textId="77777777" w:rsidR="00D36F44" w:rsidRDefault="00D36F44">
      <w:r>
        <w:separator/>
      </w:r>
    </w:p>
  </w:footnote>
  <w:footnote w:type="continuationSeparator" w:id="0">
    <w:p w14:paraId="28C04E5B" w14:textId="77777777" w:rsidR="00D36F44" w:rsidRDefault="00D36F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44695B" w14:textId="77777777" w:rsidR="00830D75" w:rsidRDefault="00830D75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Nzcwt7A0M7EwMjRT0lEKTi0uzszPAykwqQUAWHVBlCwAAAA="/>
    <w:docVar w:name="Description" w:val="Use template to inform client that credit limit has been reached or is approaching"/>
    <w:docVar w:name="Excerpt" w:val="Our review of your account indicates a present balance of [AMOUNT] owed to our company._x000a_Every account is carefully assessed to design a credit limit that we believe is consistent not only with our interests, but the interests of the customer as well.  We have established [AMOUNT] as your credit allowance and believe it is appropriate to both interests."/>
    <w:docVar w:name="Tags" w:val="credit limit notice, business documents, entrepreneurship, entrepreneur, application of new credit account template, application of new credit account example"/>
  </w:docVars>
  <w:rsids>
    <w:rsidRoot w:val="00830D75"/>
    <w:rsid w:val="00087926"/>
    <w:rsid w:val="001D401F"/>
    <w:rsid w:val="001F5F25"/>
    <w:rsid w:val="00261DC6"/>
    <w:rsid w:val="003933F4"/>
    <w:rsid w:val="003C75FA"/>
    <w:rsid w:val="003D5D1A"/>
    <w:rsid w:val="00593461"/>
    <w:rsid w:val="0066615B"/>
    <w:rsid w:val="00686C1C"/>
    <w:rsid w:val="006D2EA1"/>
    <w:rsid w:val="0075492E"/>
    <w:rsid w:val="00784F36"/>
    <w:rsid w:val="00806241"/>
    <w:rsid w:val="00812053"/>
    <w:rsid w:val="00830D75"/>
    <w:rsid w:val="008D1291"/>
    <w:rsid w:val="00A60525"/>
    <w:rsid w:val="00B2591B"/>
    <w:rsid w:val="00BB1F31"/>
    <w:rsid w:val="00C27A3E"/>
    <w:rsid w:val="00C76821"/>
    <w:rsid w:val="00D36F44"/>
    <w:rsid w:val="00EF1DB8"/>
    <w:rsid w:val="00FD1182"/>
    <w:rsid w:val="00FD1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4693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40</Words>
  <Characters>731</Characters>
  <Application>Microsoft Office Word</Application>
  <DocSecurity>0</DocSecurity>
  <Lines>45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9-08-15T12:59:00Z</dcterms:created>
  <dcterms:modified xsi:type="dcterms:W3CDTF">2019-10-21T19:07:00Z</dcterms:modified>
  <cp:category/>
</cp:coreProperties>
</file>